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7552B5E" w:rsidR="002F29A7" w:rsidRPr="00055C67" w:rsidRDefault="002F29A7" w:rsidP="00B605F6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055C67">
        <w:rPr>
          <w:rFonts w:asciiTheme="minorHAnsi" w:hAnsiTheme="minorHAnsi" w:cstheme="minorHAnsi"/>
          <w:color w:val="FF595E"/>
        </w:rPr>
        <w:t xml:space="preserve">Workplace Assessment Task </w:t>
      </w:r>
      <w:r w:rsidR="00D63A53" w:rsidRPr="00055C67">
        <w:rPr>
          <w:rFonts w:asciiTheme="minorHAnsi" w:hAnsiTheme="minorHAnsi" w:cstheme="minorHAnsi"/>
          <w:color w:val="FF595E"/>
        </w:rPr>
        <w:t>2</w:t>
      </w:r>
      <w:r w:rsidR="007C1FFC" w:rsidRPr="00055C67">
        <w:rPr>
          <w:rFonts w:asciiTheme="minorHAnsi" w:hAnsiTheme="minorHAnsi" w:cstheme="minorHAnsi"/>
          <w:color w:val="FF595E"/>
        </w:rPr>
        <w:t>.2</w:t>
      </w:r>
      <w:r w:rsidRPr="00055C67">
        <w:rPr>
          <w:rFonts w:asciiTheme="minorHAnsi" w:hAnsiTheme="minorHAnsi" w:cstheme="minorHAnsi"/>
          <w:color w:val="FF595E"/>
        </w:rPr>
        <w:t xml:space="preserve"> – </w:t>
      </w:r>
      <w:r w:rsidR="002A22AD" w:rsidRPr="00055C67">
        <w:rPr>
          <w:rFonts w:asciiTheme="minorHAnsi" w:hAnsiTheme="minorHAnsi" w:cstheme="minorHAnsi"/>
          <w:color w:val="FF595E"/>
        </w:rPr>
        <w:t>Observation Form</w:t>
      </w:r>
      <w:r w:rsidR="007E5297" w:rsidRPr="00055C67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571B9E" w:rsidRDefault="002F29A7" w:rsidP="00B605F6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B605F6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10F58DD2" w:rsidR="001F02AF" w:rsidRPr="005620D3" w:rsidRDefault="002F29A7" w:rsidP="00B605F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7C1FFC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D63A53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7C1FFC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3C1D8CA" w:rsidR="002F29A7" w:rsidRPr="005620D3" w:rsidRDefault="001F02AF" w:rsidP="00B605F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7C1FFC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D63A53">
        <w:rPr>
          <w:rFonts w:cstheme="minorHAnsi"/>
          <w:color w:val="404040" w:themeColor="text1" w:themeTint="BF"/>
          <w:sz w:val="20"/>
          <w:szCs w:val="20"/>
        </w:rPr>
        <w:t>2</w:t>
      </w:r>
      <w:r w:rsidR="007C1FFC">
        <w:rPr>
          <w:rFonts w:cstheme="minorHAnsi"/>
          <w:color w:val="404040" w:themeColor="text1" w:themeTint="BF"/>
          <w:sz w:val="20"/>
          <w:szCs w:val="20"/>
        </w:rPr>
        <w:t>.2.</w:t>
      </w:r>
    </w:p>
    <w:p w14:paraId="72E1676E" w14:textId="77777777" w:rsidR="001F02AF" w:rsidRPr="005620D3" w:rsidRDefault="001F02AF" w:rsidP="00B605F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B605F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8655C5E" w14:textId="7F21CFF9" w:rsidR="00500E62" w:rsidRDefault="002F29A7" w:rsidP="00B605F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0A7F1E" w:rsidRPr="000A7F1E">
        <w:rPr>
          <w:rFonts w:cstheme="minorHAnsi"/>
          <w:color w:val="404040" w:themeColor="text1" w:themeTint="BF"/>
          <w:sz w:val="20"/>
          <w:szCs w:val="20"/>
        </w:rPr>
        <w:t>dispose of infectious waste following waste management procedures</w:t>
      </w:r>
      <w:r w:rsidR="000A7F1E">
        <w:rPr>
          <w:rFonts w:cstheme="minorHAnsi"/>
          <w:color w:val="404040" w:themeColor="text1" w:themeTint="BF"/>
          <w:sz w:val="20"/>
          <w:szCs w:val="20"/>
        </w:rPr>
        <w:t xml:space="preserve"> while being observed by their assessor.</w:t>
      </w:r>
    </w:p>
    <w:p w14:paraId="5B8D02B4" w14:textId="7B2E036B" w:rsidR="00CC46FB" w:rsidRPr="005620D3" w:rsidRDefault="00CC46FB" w:rsidP="00B605F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2CEFDBB" w14:textId="77777777" w:rsidR="001C51C2" w:rsidRPr="001C51C2" w:rsidRDefault="001C51C2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knowledge of national standards and guidelines relevant to infection control</w:t>
      </w:r>
    </w:p>
    <w:p w14:paraId="39E8E792" w14:textId="77777777" w:rsidR="001C51C2" w:rsidRPr="001C51C2" w:rsidRDefault="001C51C2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knowledge of waste management procedures</w:t>
      </w:r>
    </w:p>
    <w:p w14:paraId="37089073" w14:textId="77777777" w:rsidR="001C51C2" w:rsidRPr="001C51C2" w:rsidRDefault="001C51C2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skills relevant to disposing of infectious waste</w:t>
      </w:r>
    </w:p>
    <w:p w14:paraId="247FC5F2" w14:textId="77777777" w:rsidR="002F29A7" w:rsidRPr="005620D3" w:rsidRDefault="002F29A7" w:rsidP="00B605F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B605F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B605F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8456BF" w:rsidRDefault="008456BF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C43361D" w14:textId="44C7263C" w:rsidR="008456BF" w:rsidRPr="00D245FA" w:rsidRDefault="008456BF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45FA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1C51C2" w:rsidRPr="00D245FA">
        <w:rPr>
          <w:rFonts w:cstheme="minorHAnsi"/>
          <w:color w:val="404040" w:themeColor="text1" w:themeTint="BF"/>
          <w:sz w:val="20"/>
          <w:szCs w:val="20"/>
        </w:rPr>
        <w:t xml:space="preserve"> orga</w:t>
      </w:r>
      <w:r w:rsidR="00D245FA" w:rsidRPr="00D245FA">
        <w:rPr>
          <w:rFonts w:cstheme="minorHAnsi"/>
          <w:color w:val="404040" w:themeColor="text1" w:themeTint="BF"/>
          <w:sz w:val="20"/>
          <w:szCs w:val="20"/>
        </w:rPr>
        <w:t>n</w:t>
      </w:r>
      <w:r w:rsidR="001C51C2" w:rsidRPr="00D245FA">
        <w:rPr>
          <w:rFonts w:cstheme="minorHAnsi"/>
          <w:color w:val="404040" w:themeColor="text1" w:themeTint="BF"/>
          <w:sz w:val="20"/>
          <w:szCs w:val="20"/>
        </w:rPr>
        <w:t>isational policies and procedures fo</w:t>
      </w:r>
      <w:r w:rsidR="00D245FA" w:rsidRPr="00D245FA">
        <w:rPr>
          <w:rFonts w:cstheme="minorHAnsi"/>
          <w:color w:val="404040" w:themeColor="text1" w:themeTint="BF"/>
          <w:sz w:val="20"/>
          <w:szCs w:val="20"/>
        </w:rPr>
        <w:t>r waste disposal.</w:t>
      </w:r>
      <w:r w:rsidRPr="00D245FA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25769EFB" w14:textId="696DDD6F" w:rsidR="008456BF" w:rsidRPr="008456BF" w:rsidRDefault="008456BF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1C889CD0" w:rsidR="00092705" w:rsidRDefault="00092705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B605F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B605F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B605F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5DBA07F9" w14:textId="3CAC04BE" w:rsidR="0039482B" w:rsidRPr="005620D3" w:rsidRDefault="0039482B" w:rsidP="00B605F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B605F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B605F6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72FB7A36" w:rsidR="00E672A6" w:rsidRPr="005620D3" w:rsidRDefault="00E672A6" w:rsidP="00B605F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B605F6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B605F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ECACF5F" w14:textId="08FE180A" w:rsidR="00092705" w:rsidRDefault="00092705"/>
    <w:p w14:paraId="493E8CBE" w14:textId="58F394FE" w:rsidR="005F4237" w:rsidRPr="005620D3" w:rsidRDefault="005F4237" w:rsidP="00B605F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6527F3" w:rsidP="00B605F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6527F3" w:rsidP="00B605F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6527F3" w:rsidP="00B605F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6527F3" w:rsidP="00B605F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B605F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8A8927F" w14:textId="77777777" w:rsidR="00945D98" w:rsidRDefault="00945D98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85597B" w:rsidRPr="00F84DB3" w14:paraId="3FBE71FC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78680A4" w14:textId="16ECE20C" w:rsidR="0085597B" w:rsidRPr="005620D3" w:rsidRDefault="0085597B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01FBE2" w14:textId="77777777" w:rsidR="0085597B" w:rsidRPr="00F84DB3" w:rsidRDefault="006527F3" w:rsidP="00B605F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7D28BA94" w14:textId="31D7AAA1" w:rsidR="0085597B" w:rsidRDefault="006527F3" w:rsidP="00B605F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75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pportunities for managing </w:t>
            </w:r>
            <w:r w:rsidR="004335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bodily fluid 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spills</w:t>
            </w:r>
          </w:p>
          <w:p w14:paraId="40954E03" w14:textId="77777777" w:rsidR="0085597B" w:rsidRPr="00F84DB3" w:rsidRDefault="006527F3" w:rsidP="00B605F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1370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nd hygiene facilities and equipment</w:t>
            </w:r>
          </w:p>
          <w:p w14:paraId="3ADE99CA" w14:textId="45285C5B" w:rsidR="0085597B" w:rsidRPr="00F84DB3" w:rsidRDefault="006527F3" w:rsidP="00EE6DC8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needed for </w:t>
            </w:r>
            <w:r w:rsidR="005D0C47">
              <w:rPr>
                <w:rFonts w:cstheme="minorHAnsi"/>
                <w:color w:val="404040" w:themeColor="text1" w:themeTint="BF"/>
                <w:sz w:val="20"/>
                <w:szCs w:val="20"/>
              </w:rPr>
              <w:t>disposing infectious waste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, including</w:t>
            </w:r>
            <w:r w:rsidR="000A474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but not limited to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:</w:t>
            </w:r>
          </w:p>
          <w:p w14:paraId="08BEA5EA" w14:textId="681CF902" w:rsidR="0085597B" w:rsidRPr="00F84DB3" w:rsidRDefault="006527F3" w:rsidP="00B605F6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921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A86">
              <w:rPr>
                <w:rFonts w:cstheme="minorHAnsi"/>
                <w:color w:val="404040" w:themeColor="text1" w:themeTint="BF"/>
                <w:sz w:val="20"/>
                <w:szCs w:val="20"/>
              </w:rPr>
              <w:t>Biohazard bags</w:t>
            </w:r>
          </w:p>
          <w:p w14:paraId="14EFB915" w14:textId="7844D2A7" w:rsidR="0085597B" w:rsidRPr="00F84DB3" w:rsidRDefault="006527F3" w:rsidP="00B605F6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44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A86">
              <w:rPr>
                <w:rFonts w:cstheme="minorHAnsi"/>
                <w:color w:val="404040" w:themeColor="text1" w:themeTint="BF"/>
                <w:sz w:val="20"/>
                <w:szCs w:val="20"/>
              </w:rPr>
              <w:t>Colour-coded waste containers</w:t>
            </w:r>
          </w:p>
          <w:p w14:paraId="4B9C2183" w14:textId="77777777" w:rsidR="0085597B" w:rsidRPr="00F84DB3" w:rsidRDefault="006527F3" w:rsidP="00B605F6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plies for cleaning</w:t>
            </w:r>
          </w:p>
        </w:tc>
      </w:tr>
      <w:tr w:rsidR="0085597B" w:rsidRPr="00890AB3" w14:paraId="67D04750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827B0C2" w14:textId="77777777" w:rsidR="0085597B" w:rsidRPr="005620D3" w:rsidRDefault="0085597B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B4BEA4" w14:textId="77777777" w:rsidR="0085597B" w:rsidRPr="00E15B59" w:rsidRDefault="0085597B" w:rsidP="00B605F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2029450" w14:textId="77777777" w:rsidR="0085597B" w:rsidRPr="00D443DD" w:rsidRDefault="006527F3" w:rsidP="00B605F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5597B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280088EC" w14:textId="77777777" w:rsidR="0085597B" w:rsidRPr="00D443DD" w:rsidRDefault="006527F3" w:rsidP="00B605F6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379180A1" w14:textId="77777777" w:rsidR="0085597B" w:rsidRPr="00D443DD" w:rsidRDefault="006527F3" w:rsidP="00B605F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6AE24D30" w14:textId="77777777" w:rsidR="00500A74" w:rsidRDefault="006527F3" w:rsidP="00EE6DC8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0802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57C286A8" w14:textId="77777777" w:rsidR="00500A74" w:rsidRDefault="006527F3" w:rsidP="00B605F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  <w:lang w:val="en-US"/>
                </w:rPr>
                <w:id w:val="-584372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72B6" w:rsidRPr="003372B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372B6" w:rsidRPr="003372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ational standards and guidelines </w:t>
            </w:r>
          </w:p>
          <w:p w14:paraId="1D6CE304" w14:textId="77777777" w:rsidR="00500A74" w:rsidRDefault="006527F3" w:rsidP="00B605F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  <w:lang w:val="en-US"/>
                </w:rPr>
                <w:id w:val="22850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72B6" w:rsidRPr="00500A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372B6" w:rsidRPr="00500A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rocedures for waste management</w:t>
            </w:r>
          </w:p>
          <w:p w14:paraId="091CA478" w14:textId="74F01B59" w:rsidR="003372B6" w:rsidRPr="00500A74" w:rsidRDefault="006527F3" w:rsidP="00B605F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  <w:lang w:val="en-US"/>
                </w:rPr>
                <w:id w:val="-111721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72B6" w:rsidRPr="00500A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3372B6" w:rsidRPr="00500A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rocedures for management of spills and exposure to blood</w:t>
            </w:r>
          </w:p>
          <w:p w14:paraId="000E8974" w14:textId="77777777" w:rsidR="0085597B" w:rsidRPr="00E15B59" w:rsidRDefault="0085597B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8BBCDBA" w14:textId="77777777" w:rsidR="0085597B" w:rsidRPr="00890AB3" w:rsidRDefault="0085597B" w:rsidP="00B605F6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FD4F481" w14:textId="77777777" w:rsidR="00EE6DC8" w:rsidRDefault="00EE6DC8">
      <w:r>
        <w:br w:type="page"/>
      </w:r>
    </w:p>
    <w:p w14:paraId="4288BEC9" w14:textId="6C3E6CED" w:rsidR="0060042F" w:rsidRPr="005620D3" w:rsidRDefault="0060042F" w:rsidP="00B605F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17CB752B" w:rsidR="0060042F" w:rsidRPr="005620D3" w:rsidRDefault="0060042F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B605F6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B605F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B605F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B605F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6527F3" w:rsidP="00B605F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B605F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6527F3" w:rsidP="00B605F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B605F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6527F3" w:rsidP="00B605F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B605F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6527F3" w:rsidP="00B605F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B605F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6527F3" w:rsidP="00B605F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B605F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6527F3" w:rsidP="00B605F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B605F6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F536787" w14:textId="09D607B3" w:rsidR="00AC524D" w:rsidRDefault="00AC524D" w:rsidP="00B605F6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4735C127" w14:textId="77777777" w:rsidR="00B44CD8" w:rsidRDefault="00B44CD8" w:rsidP="00B605F6">
      <w:pPr>
        <w:jc w:val="both"/>
        <w:rPr>
          <w:color w:val="404040" w:themeColor="text1" w:themeTint="BF"/>
          <w:sz w:val="20"/>
          <w:szCs w:val="20"/>
        </w:rPr>
      </w:pPr>
      <w:r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>
        <w:rPr>
          <w:color w:val="404040" w:themeColor="text1" w:themeTint="BF"/>
          <w:sz w:val="20"/>
          <w:szCs w:val="20"/>
        </w:rPr>
        <w:t>Before the assessment, the criteria listed below must be contextualised further to reflect the waste management requirements for disposing of infectious waste implemented in the candidate’s state/territory. The current criteria are based on waste management requirements in New South Wales.</w:t>
      </w:r>
    </w:p>
    <w:p w14:paraId="743FCA0F" w14:textId="77777777" w:rsidR="00B44CD8" w:rsidRDefault="00B44CD8" w:rsidP="00B605F6">
      <w:pPr>
        <w:jc w:val="both"/>
        <w:rPr>
          <w:color w:val="404040" w:themeColor="text1" w:themeTint="BF"/>
          <w:sz w:val="20"/>
          <w:szCs w:val="20"/>
        </w:rPr>
      </w:pPr>
      <w:r>
        <w:rPr>
          <w:color w:val="404040" w:themeColor="text1" w:themeTint="BF"/>
          <w:sz w:val="20"/>
          <w:szCs w:val="20"/>
        </w:rPr>
        <w:t>Adapt or add more criteria below to ensure it reflects the waste management requirements for disposing of infectious waste implemented in the candidate’s state/territory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B44CD8" w14:paraId="521F2941" w14:textId="77777777" w:rsidTr="00B44CD8">
        <w:tc>
          <w:tcPr>
            <w:tcW w:w="37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hideMark/>
          </w:tcPr>
          <w:p w14:paraId="4E3799EF" w14:textId="77777777" w:rsidR="00B44CD8" w:rsidRDefault="00B44CD8" w:rsidP="00B605F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en-PH"/>
              </w:rPr>
              <w:t>State/territory</w:t>
            </w:r>
          </w:p>
        </w:tc>
        <w:tc>
          <w:tcPr>
            <w:tcW w:w="524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1942A9" w14:textId="77777777" w:rsidR="00B44CD8" w:rsidRDefault="00B44CD8" w:rsidP="00B605F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  <w:lang w:val="en-PH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ew South Wal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  <w:lang w:val="en-PH"/>
              </w:rPr>
              <w:t>New South Wal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  <w:lang w:val="en-PH"/>
              </w:rPr>
              <w:fldChar w:fldCharType="end"/>
            </w:r>
          </w:p>
        </w:tc>
      </w:tr>
      <w:tr w:rsidR="00B44CD8" w14:paraId="46F0553F" w14:textId="77777777" w:rsidTr="00B44CD8">
        <w:tc>
          <w:tcPr>
            <w:tcW w:w="377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  <w:hideMark/>
          </w:tcPr>
          <w:p w14:paraId="107E96FB" w14:textId="77777777" w:rsidR="00B44CD8" w:rsidRDefault="00B44CD8" w:rsidP="00B605F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en-PH"/>
              </w:rPr>
              <w:t>Waste management requirements applicable to the state/territory</w:t>
            </w:r>
          </w:p>
        </w:tc>
        <w:tc>
          <w:tcPr>
            <w:tcW w:w="524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372D207" w14:textId="77777777" w:rsidR="00B44CD8" w:rsidRDefault="00B44CD8" w:rsidP="00B605F6">
            <w:pPr>
              <w:ind w:left="0" w:right="0" w:firstLine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  <w:lang w:val="en-PH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on of the Environment Operations (Waste) Regulation 2014 "/>
                  </w:textInput>
                </w:ffData>
              </w:fldChar>
            </w:r>
            <w:r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i/>
                <w:iCs/>
                <w:noProof/>
                <w:color w:val="262626" w:themeColor="text1" w:themeTint="D9"/>
                <w:sz w:val="18"/>
                <w:szCs w:val="18"/>
                <w:lang w:val="en-PH"/>
              </w:rPr>
              <w:t xml:space="preserve">Protection of the Environment Operations (Waste) Regulation 2014 </w:t>
            </w:r>
            <w:r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  <w:lang w:val="en-PH"/>
              </w:rPr>
              <w:fldChar w:fldCharType="end"/>
            </w:r>
          </w:p>
        </w:tc>
      </w:tr>
    </w:tbl>
    <w:p w14:paraId="31663D70" w14:textId="77777777" w:rsidR="00B44CD8" w:rsidRPr="0053720F" w:rsidRDefault="00B44CD8" w:rsidP="00B605F6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5A52E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7033D7E1" w:rsidR="00B75A92" w:rsidRPr="005620D3" w:rsidRDefault="00B75A92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15F34" w:rsidRPr="007D0A1A" w14:paraId="4D80230D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A37DF0" w14:textId="608A230C" w:rsidR="00B15F34" w:rsidRPr="00FA5193" w:rsidRDefault="00B15F34" w:rsidP="00B605F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2" w:name="_Hlk103858657"/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ears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PE </w:t>
            </w:r>
            <w:r w:rsidR="00D92A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disposing of contaminated items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9235EE3" w14:textId="1F9E5B5C" w:rsidR="00B15F34" w:rsidRPr="00FA5193" w:rsidRDefault="00B15F34" w:rsidP="00B605F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EC7A92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CFC30A9" w14:textId="77777777" w:rsidR="00B15F34" w:rsidRPr="007D0A1A" w:rsidRDefault="00B15F34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1E3A985" w14:textId="77777777" w:rsidR="00B15F34" w:rsidRPr="007D0A1A" w:rsidRDefault="00B15F34" w:rsidP="00B605F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5EB4343" w14:textId="77777777" w:rsidR="00B15F34" w:rsidRPr="007D0A1A" w:rsidRDefault="00B15F34" w:rsidP="00B605F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8005EE" w:rsidRPr="007D0A1A" w14:paraId="69AFBFE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D61695" w14:textId="77777777" w:rsidR="008005EE" w:rsidRPr="00FA5193" w:rsidRDefault="008005EE" w:rsidP="008005E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62D1D5C" w14:textId="77777777" w:rsidR="008005EE" w:rsidRPr="0081434B" w:rsidRDefault="008005E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CC13FC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2781EA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005EE" w:rsidRPr="007D0A1A" w14:paraId="4001A0D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61EF37" w14:textId="77777777" w:rsidR="008005EE" w:rsidRPr="00FA5193" w:rsidRDefault="008005EE" w:rsidP="008005E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622D2D8" w14:textId="77777777" w:rsidR="008005EE" w:rsidRPr="0081434B" w:rsidRDefault="008005E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0FF7558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34598BF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005EE" w:rsidRPr="007D0A1A" w14:paraId="1D04633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9834C11" w14:textId="77777777" w:rsidR="008005EE" w:rsidRPr="00FA5193" w:rsidRDefault="008005EE" w:rsidP="008005E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D09EF5B" w14:textId="77777777" w:rsidR="008005EE" w:rsidRPr="0081434B" w:rsidRDefault="008005E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306553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AC173E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005EE" w:rsidRPr="007D0A1A" w14:paraId="6011E54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C5E1515" w14:textId="77777777" w:rsidR="008005EE" w:rsidRPr="00FA5193" w:rsidRDefault="008005EE" w:rsidP="008005E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05BAF01" w14:textId="77777777" w:rsidR="008005EE" w:rsidRPr="0081434B" w:rsidRDefault="008005EE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55942D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2261E2" w14:textId="77777777" w:rsidR="008005EE" w:rsidRPr="007D0A1A" w:rsidRDefault="008005EE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B15F34" w:rsidRPr="007D0A1A" w14:paraId="1F719C12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0022D6" w14:textId="77777777" w:rsidR="00B15F34" w:rsidRDefault="00B15F34" w:rsidP="00B605F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234560B5" w14:textId="06B765D4" w:rsidR="00B15F34" w:rsidRPr="00C46563" w:rsidRDefault="00B15F34" w:rsidP="00B605F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N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, e.g.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79BC7FC" w14:textId="77777777" w:rsidR="00B15F34" w:rsidRPr="007D0A1A" w:rsidRDefault="00B15F34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E53EC48" w14:textId="77777777" w:rsidR="00B15F34" w:rsidRPr="007D0A1A" w:rsidRDefault="00B15F34" w:rsidP="00B605F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49C68EA" w14:textId="77777777" w:rsidR="00B15F34" w:rsidRPr="007D0A1A" w:rsidRDefault="00B15F34" w:rsidP="00B605F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0B2402" w:rsidRPr="007D0A1A" w14:paraId="3E35B659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390B577" w14:textId="77777777" w:rsidR="000B2402" w:rsidRPr="00FA5193" w:rsidRDefault="000B2402" w:rsidP="000B240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18E5DF1" w14:textId="77777777" w:rsidR="000B2402" w:rsidRPr="0081434B" w:rsidRDefault="000B2402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DB69382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45BB77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B2402" w:rsidRPr="007D0A1A" w14:paraId="7F5E08B9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A14063" w14:textId="77777777" w:rsidR="000B2402" w:rsidRPr="00FA5193" w:rsidRDefault="000B2402" w:rsidP="000B240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E2FD774" w14:textId="77777777" w:rsidR="000B2402" w:rsidRPr="0081434B" w:rsidRDefault="000B2402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694D8A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D07D26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B2402" w:rsidRPr="007D0A1A" w14:paraId="45CD491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818CF4" w14:textId="77777777" w:rsidR="000B2402" w:rsidRPr="00FA5193" w:rsidRDefault="000B2402" w:rsidP="000B240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6094E45" w14:textId="77777777" w:rsidR="000B2402" w:rsidRPr="0081434B" w:rsidRDefault="000B2402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E0CA0E9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85B714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B2402" w:rsidRPr="007D0A1A" w14:paraId="15650E8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79D47D" w14:textId="77777777" w:rsidR="000B2402" w:rsidRPr="00FA5193" w:rsidRDefault="000B2402" w:rsidP="000B240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FD9B726" w14:textId="77777777" w:rsidR="000B2402" w:rsidRPr="0081434B" w:rsidRDefault="000B2402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E53EA78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56EA3E" w14:textId="77777777" w:rsidR="000B2402" w:rsidRPr="007D0A1A" w:rsidRDefault="000B2402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40F6143B" w14:textId="77777777" w:rsidR="000B2402" w:rsidRDefault="000B240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2337C" w:rsidRPr="005620D3" w14:paraId="0E1BA9D5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0804927" w14:textId="77777777" w:rsidR="00F2337C" w:rsidRPr="005620D3" w:rsidRDefault="00F2337C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48305EE" w14:textId="77777777" w:rsidR="00F2337C" w:rsidRPr="005620D3" w:rsidRDefault="00F2337C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1874E1B" w14:textId="77777777" w:rsidR="00F2337C" w:rsidRPr="005620D3" w:rsidRDefault="00F2337C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ECC490F" w14:textId="77777777" w:rsidR="00F2337C" w:rsidRPr="005620D3" w:rsidRDefault="00F2337C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15F34" w:rsidRPr="005620D3" w14:paraId="56CF79E2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95A453" w14:textId="2AA6C1CE" w:rsidR="00B15F34" w:rsidRPr="0019180F" w:rsidRDefault="00B15F34" w:rsidP="00B605F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laces the following material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minated with </w:t>
            </w:r>
            <w:r w:rsid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biohazard bags:</w:t>
            </w:r>
          </w:p>
        </w:tc>
        <w:tc>
          <w:tcPr>
            <w:tcW w:w="793" w:type="pct"/>
            <w:shd w:val="clear" w:color="auto" w:fill="auto"/>
          </w:tcPr>
          <w:p w14:paraId="78CDCABC" w14:textId="77777777" w:rsidR="00B15F34" w:rsidRPr="005620D3" w:rsidRDefault="00B15F34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9E78330" w14:textId="77777777" w:rsidR="00B15F34" w:rsidRPr="005620D3" w:rsidRDefault="00B15F3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1A089B4" w14:textId="77777777" w:rsidR="00B15F34" w:rsidRPr="005620D3" w:rsidRDefault="00B15F34" w:rsidP="00B605F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17FF0" w:rsidRPr="005620D3" w14:paraId="78003367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DFEE6DD" w14:textId="3E56106D" w:rsidR="00317FF0" w:rsidRPr="00F77A5A" w:rsidRDefault="00F77A5A" w:rsidP="00B605F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oiled rags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oiled rag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3" w:type="pct"/>
            <w:shd w:val="clear" w:color="auto" w:fill="auto"/>
          </w:tcPr>
          <w:p w14:paraId="16EB9B42" w14:textId="3005769A" w:rsidR="00317FF0" w:rsidRPr="005620D3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164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55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96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AFE6D3" w14:textId="77777777" w:rsidR="00317FF0" w:rsidRPr="005620D3" w:rsidRDefault="00317FF0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37212A" w14:textId="77777777" w:rsidR="00317FF0" w:rsidRPr="005620D3" w:rsidRDefault="00317FF0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6C1691BD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C0ECE1" w14:textId="3800B703" w:rsidR="00317FF0" w:rsidRPr="00F77A5A" w:rsidRDefault="00F77A5A" w:rsidP="00B605F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Used 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64C5453" w14:textId="77777777" w:rsidR="00317FF0" w:rsidRPr="005620D3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6650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1298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4BACCD" w14:textId="77777777" w:rsidR="00317FF0" w:rsidRPr="005620D3" w:rsidRDefault="00317FF0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30F43D" w14:textId="77777777" w:rsidR="00317FF0" w:rsidRPr="005620D3" w:rsidRDefault="00317FF0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2"/>
      <w:tr w:rsidR="009F6BDF" w14:paraId="57792AEC" w14:textId="77777777" w:rsidTr="009F6BDF"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40C6764" w14:textId="2B8D27DD" w:rsidR="009F6BDF" w:rsidRDefault="009F6BDF" w:rsidP="00B605F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The candidate follows the correct waste management procedures when </w:t>
            </w:r>
            <w:r w:rsidRPr="009F6B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pos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items contaminated with bodily fluid. </w:t>
            </w:r>
          </w:p>
          <w:p w14:paraId="2AE73482" w14:textId="77777777" w:rsidR="009F6BDF" w:rsidRDefault="009F6BDF" w:rsidP="00B605F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The assessor must contextualise the criteria below to reflect the waste management requirements applied in the candidate’s state/territory.</w:t>
            </w:r>
          </w:p>
          <w:p w14:paraId="02D61627" w14:textId="77777777" w:rsidR="009F6BDF" w:rsidRDefault="009F6BDF" w:rsidP="00B605F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This includes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A1C8F1C" w14:textId="77777777" w:rsidR="009F6BDF" w:rsidRDefault="009F6BDF" w:rsidP="00B605F6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  <w:lang w:val="en-PH"/>
              </w:rPr>
            </w:pP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4AB272C" w14:textId="77777777" w:rsidR="009F6BDF" w:rsidRDefault="009F6BDF" w:rsidP="00B605F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0AB973" w14:textId="77777777" w:rsidR="009F6BDF" w:rsidRDefault="009F6BDF" w:rsidP="00B605F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</w:p>
        </w:tc>
      </w:tr>
      <w:tr w:rsidR="009F6BDF" w14:paraId="1FDD83DB" w14:textId="77777777" w:rsidTr="009F6BDF"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E7077C6" w14:textId="77777777" w:rsidR="009F6BDF" w:rsidRDefault="009F6BDF" w:rsidP="00B605F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acing any sharps waste in rigid-walled container that satisfies the applicable requirements of AS/NZS 3816:1998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t>Placing any sharps waste in rigid-walled container that satisfies the applicable requirements of AS/NZS 3816:1998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BAFD12E" w14:textId="697DCA9C" w:rsidR="009F6BDF" w:rsidRPr="00FF70E4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101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D9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BDF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152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DF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BDF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2F89AEB" w14:textId="77777777" w:rsidR="009F6BDF" w:rsidRPr="00FF70E4" w:rsidRDefault="009F6BDF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65BEE9B" w14:textId="77777777" w:rsidR="009F6BDF" w:rsidRPr="00FF70E4" w:rsidRDefault="009F6BDF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6BDF" w14:paraId="592ECE0B" w14:textId="77777777" w:rsidTr="009F6BDF"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0183058" w14:textId="3E7F0D6B" w:rsidR="003D058E" w:rsidRPr="003D058E" w:rsidRDefault="009F6BDF" w:rsidP="00B605F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toring sharps waste separately from other wastes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t>Storing sharps waste separately from other waste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B0353E6" w14:textId="77777777" w:rsidR="009F6BDF" w:rsidRPr="00FF70E4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878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DF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BDF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355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DF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BDF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B64D50" w14:textId="77777777" w:rsidR="009F6BDF" w:rsidRPr="00FF70E4" w:rsidRDefault="009F6BDF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C0B6BB" w14:textId="77777777" w:rsidR="009F6BDF" w:rsidRPr="00FF70E4" w:rsidRDefault="009F6BDF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6BDF" w14:paraId="630524AD" w14:textId="77777777" w:rsidTr="009F6BDF"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3A358FB" w14:textId="77777777" w:rsidR="009F6BDF" w:rsidRDefault="009F6BDF" w:rsidP="00B605F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toring wastes in properly labeled containers or bags compliant with AS/NZS 3816:1998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t>Storing wastes in properly labeled containers or bags compliant with AS/NZS 3816:1998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  <w:p w14:paraId="5C9995FC" w14:textId="77777777" w:rsidR="009F6BDF" w:rsidRDefault="009F6BDF" w:rsidP="00B605F6">
            <w:pPr>
              <w:pStyle w:val="ListParagraph"/>
              <w:tabs>
                <w:tab w:val="left" w:pos="180"/>
              </w:tabs>
              <w:ind w:left="1440" w:right="0" w:firstLine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  <w:lang w:val="en-PH"/>
              </w:rPr>
              <w:t>Add more rows as necessar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B1BC7AE" w14:textId="77777777" w:rsidR="009F6BDF" w:rsidRPr="00FF70E4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486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DF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BDF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755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BDF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6BDF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3C81D9A" w14:textId="77777777" w:rsidR="009F6BDF" w:rsidRPr="00FF70E4" w:rsidRDefault="009F6BDF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F246A0B" w14:textId="77777777" w:rsidR="009F6BDF" w:rsidRPr="00FF70E4" w:rsidRDefault="009F6BDF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70E4" w14:paraId="1270639D" w14:textId="77777777" w:rsidTr="00B92266">
        <w:trPr>
          <w:cantSplit/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CA44619" w14:textId="5C2ECFE3" w:rsidR="00FF70E4" w:rsidRDefault="00FF70E4" w:rsidP="00B605F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The candidate disposes all materials contaminated with bodily fluid.</w:t>
            </w:r>
          </w:p>
          <w:p w14:paraId="45223633" w14:textId="77777777" w:rsidR="00FF70E4" w:rsidRDefault="00FF70E4" w:rsidP="00B605F6">
            <w:pPr>
              <w:pStyle w:val="ListParagraph"/>
              <w:tabs>
                <w:tab w:val="left" w:pos="180"/>
              </w:tabs>
              <w:ind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This includes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C862BF3" w14:textId="77777777" w:rsidR="00FF70E4" w:rsidRPr="00FF70E4" w:rsidRDefault="00FF70E4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250F8EB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6A41F1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F70E4" w14:paraId="1D077546" w14:textId="77777777" w:rsidTr="00B92266"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CAA4630" w14:textId="77777777" w:rsidR="00FF70E4" w:rsidRDefault="00FF70E4" w:rsidP="00B605F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oiled rag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t>Soiled rag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B539C92" w14:textId="77777777" w:rsidR="00FF70E4" w:rsidRPr="00FF70E4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3155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0E4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70E4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99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0E4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70E4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1AA4DB4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D73C2DD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70E4" w14:paraId="479CD671" w14:textId="77777777" w:rsidTr="00B92266"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2AC1DE" w14:textId="77777777" w:rsidR="00FF70E4" w:rsidRDefault="00FF70E4" w:rsidP="00B605F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t>Used 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D5C2767" w14:textId="77777777" w:rsidR="00FF70E4" w:rsidRPr="00FF70E4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210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0E4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70E4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0455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0E4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70E4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3609EBE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CB6B079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70E4" w14:paraId="349DE326" w14:textId="77777777" w:rsidTr="00B92266"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6DB87A3" w14:textId="77777777" w:rsidR="00FF70E4" w:rsidRDefault="00FF70E4" w:rsidP="00B605F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harp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  <w:lang w:val="en-PH"/>
              </w:rPr>
              <w:t>Sharp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  <w:p w14:paraId="0EEF6936" w14:textId="77777777" w:rsidR="00FF70E4" w:rsidRDefault="00FF70E4" w:rsidP="00B605F6">
            <w:pPr>
              <w:pStyle w:val="ListParagraph"/>
              <w:tabs>
                <w:tab w:val="left" w:pos="180"/>
              </w:tabs>
              <w:ind w:left="144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  <w:lang w:val="en-PH"/>
              </w:rPr>
              <w:t>Add more rows as necessar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1A3ECCD" w14:textId="77777777" w:rsidR="00FF70E4" w:rsidRPr="00FF70E4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158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0E4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70E4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162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70E4" w:rsidRPr="00FF70E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70E4" w:rsidRPr="00FF70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C02014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D9B9487" w14:textId="77777777" w:rsidR="00FF70E4" w:rsidRPr="00FF70E4" w:rsidRDefault="00FF70E4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F70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494448E" w14:textId="7AFFDCCF" w:rsidR="001F603B" w:rsidRDefault="001F603B"/>
    <w:p w14:paraId="44C6E39D" w14:textId="77777777" w:rsidR="001F603B" w:rsidRDefault="001F603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76"/>
        <w:gridCol w:w="1355"/>
        <w:gridCol w:w="49"/>
        <w:gridCol w:w="1807"/>
        <w:gridCol w:w="23"/>
        <w:gridCol w:w="1833"/>
      </w:tblGrid>
      <w:tr w:rsidR="001F603B" w:rsidRPr="005620D3" w14:paraId="3D1DB0A9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84B4C3E" w14:textId="77777777" w:rsidR="001F603B" w:rsidRPr="005620D3" w:rsidRDefault="001F603B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1BB8A10C" w14:textId="77777777" w:rsidR="001F603B" w:rsidRPr="005620D3" w:rsidRDefault="001F603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1506F785" w14:textId="77777777" w:rsidR="001F603B" w:rsidRPr="005620D3" w:rsidRDefault="001F603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47525899" w14:textId="77777777" w:rsidR="001F603B" w:rsidRPr="005620D3" w:rsidRDefault="001F603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F73A2" w:rsidRPr="005620D3" w14:paraId="48D6310B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F30463" w14:textId="77777777" w:rsidR="002F73A2" w:rsidRDefault="002F73A2" w:rsidP="00B605F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removes the PPE in the correct order.</w:t>
            </w:r>
          </w:p>
          <w:p w14:paraId="2FE7D4E7" w14:textId="1D07FD08" w:rsidR="00657AB5" w:rsidRPr="005620D3" w:rsidRDefault="00657AB5" w:rsidP="00657AB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22BC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remove each PPE one at a time according to how they are listed below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6BDF73E3" w14:textId="77777777" w:rsidR="002F73A2" w:rsidRPr="005620D3" w:rsidRDefault="006527F3" w:rsidP="00B605F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8504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73A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73A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73A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065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73A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73A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73A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766DC0BA" w14:textId="77777777" w:rsidR="002F73A2" w:rsidRPr="005620D3" w:rsidRDefault="002F73A2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B8783BF" w14:textId="77777777" w:rsidR="002F73A2" w:rsidRPr="005620D3" w:rsidRDefault="002F73A2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8450D" w:rsidRPr="007D0A1A" w14:paraId="4F3938BB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933563" w14:textId="77777777" w:rsidR="00E8450D" w:rsidRPr="00DE1522" w:rsidRDefault="00E8450D" w:rsidP="00E8450D">
            <w:pPr>
              <w:pStyle w:val="ListParagraph"/>
              <w:numPr>
                <w:ilvl w:val="2"/>
                <w:numId w:val="3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D73EE42" w14:textId="77777777" w:rsidR="00E8450D" w:rsidRPr="007D0A1A" w:rsidRDefault="00E8450D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38824E8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38FCA456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E8450D" w:rsidRPr="007D0A1A" w14:paraId="546A80D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422E54" w14:textId="77777777" w:rsidR="00E8450D" w:rsidRPr="00DE1522" w:rsidRDefault="00E8450D" w:rsidP="00E8450D">
            <w:pPr>
              <w:pStyle w:val="ListParagraph"/>
              <w:numPr>
                <w:ilvl w:val="2"/>
                <w:numId w:val="3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ce shield or protective eyewea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Face shield or protective eyewea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2F848E6" w14:textId="77777777" w:rsidR="00E8450D" w:rsidRPr="007D0A1A" w:rsidRDefault="00E8450D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4A11671C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8AD88EC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E8450D" w:rsidRPr="007D0A1A" w14:paraId="26647C8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4DE111A" w14:textId="77777777" w:rsidR="00E8450D" w:rsidRPr="00DE1522" w:rsidRDefault="00E8450D" w:rsidP="00E8450D">
            <w:pPr>
              <w:pStyle w:val="ListParagraph"/>
              <w:numPr>
                <w:ilvl w:val="2"/>
                <w:numId w:val="3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 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Gown or apron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  <w:r w:rsidRPr="00DE15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2642C71F" w14:textId="77777777" w:rsidR="00E8450D" w:rsidRPr="0088239C" w:rsidRDefault="00E8450D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6ADDBE56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57DBCD6C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E8450D" w:rsidRPr="007D0A1A" w14:paraId="748F676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0A2E24" w14:textId="77777777" w:rsidR="00E8450D" w:rsidRPr="00DE1522" w:rsidRDefault="00E8450D" w:rsidP="00E8450D">
            <w:pPr>
              <w:pStyle w:val="ListParagraph"/>
              <w:numPr>
                <w:ilvl w:val="2"/>
                <w:numId w:val="3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99918E2" w14:textId="77777777" w:rsidR="00E8450D" w:rsidRPr="0088239C" w:rsidRDefault="00E8450D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415C6F0B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21CC3C7" w14:textId="77777777" w:rsidR="00E8450D" w:rsidRPr="007D0A1A" w:rsidRDefault="00E8450D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2F73A2" w:rsidRPr="005620D3" w14:paraId="2679C2F6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C245A2C" w14:textId="7496E60B" w:rsidR="002F73A2" w:rsidRPr="005620D3" w:rsidRDefault="002F73A2" w:rsidP="00B605F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properly disposes of the contaminated </w:t>
            </w:r>
            <w:r w:rsidR="007469C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9A42864" w14:textId="77777777" w:rsidR="002F73A2" w:rsidRDefault="006527F3" w:rsidP="00B605F6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14472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73A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73A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73A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75174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73A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73A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73A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9AE7F70" w14:textId="77777777" w:rsidR="002F73A2" w:rsidRPr="005620D3" w:rsidRDefault="002F73A2" w:rsidP="00B605F6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265BAFF3" w14:textId="77777777" w:rsidR="002F73A2" w:rsidRPr="005620D3" w:rsidRDefault="002F73A2" w:rsidP="00B605F6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73D86" w:rsidRPr="007D0A1A" w14:paraId="5F78E954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34AC5652" w14:textId="77777777" w:rsidR="00F73D86" w:rsidRPr="00A238D7" w:rsidRDefault="00F73D86" w:rsidP="00F73D8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outer part of the 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outer part of the 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527866A6" w14:textId="77777777" w:rsidR="00F73D86" w:rsidRPr="007D0A1A" w:rsidRDefault="00F73D8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7006C67E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4EF9C7F5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F73D86" w:rsidRPr="007D0A1A" w14:paraId="2E692722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3C9C27DD" w14:textId="77777777" w:rsidR="00F73D86" w:rsidRPr="00A238D7" w:rsidRDefault="00F73D86" w:rsidP="00F73D8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front part of the 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front part of the protective eyewear or face shield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4DB215C9" w14:textId="77777777" w:rsidR="00F73D86" w:rsidRPr="007D0A1A" w:rsidRDefault="00F73D8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43FAAB51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028B2077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F73D86" w:rsidRPr="007D0A1A" w14:paraId="32C241C9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130F1C26" w14:textId="77777777" w:rsidR="00F73D86" w:rsidRPr="00A238D7" w:rsidRDefault="00F73D86" w:rsidP="00F73D8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urning the gown or apron inside ou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urning the gown or apron inside ou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45B78B49" w14:textId="77777777" w:rsidR="00F73D86" w:rsidRPr="0088239C" w:rsidRDefault="00F73D8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2D67532D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6FEEAF26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F73D86" w:rsidRPr="007D0A1A" w14:paraId="461212E1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616294F5" w14:textId="77777777" w:rsidR="00F73D86" w:rsidRPr="00A238D7" w:rsidRDefault="00F73D86" w:rsidP="00F73D8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olling the gown or apron into a bundle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Rolling the gown or apron into a bundle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1DF96C26" w14:textId="77777777" w:rsidR="00F73D86" w:rsidRPr="0088239C" w:rsidRDefault="00F73D8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04B6ABED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6EEE4676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F73D86" w:rsidRPr="007D0A1A" w14:paraId="6E0362C2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3E6B1EE0" w14:textId="77777777" w:rsidR="00F73D86" w:rsidRPr="00A238D7" w:rsidRDefault="00F73D86" w:rsidP="00F73D8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nly touching the ties of the 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Only touching the ties of the 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2E8C48C0" w14:textId="77777777" w:rsidR="00F73D86" w:rsidRPr="0088239C" w:rsidRDefault="00F73D8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6CFAB44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77EA2E69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F73D86" w:rsidRPr="007D0A1A" w14:paraId="46DAF86E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12F0ACFB" w14:textId="77777777" w:rsidR="00F73D86" w:rsidRPr="00A238D7" w:rsidRDefault="00F73D86" w:rsidP="00F73D8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mmediate throwing the PPE in the appropriate waste containe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Immediate throwing the PPE in the appropriate waste containe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3628E071" w14:textId="77777777" w:rsidR="00F73D86" w:rsidRPr="0088239C" w:rsidRDefault="00F73D8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9371EEC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32AA35B4" w14:textId="77777777" w:rsidR="00F73D86" w:rsidRPr="007D0A1A" w:rsidRDefault="00F73D8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283991E9" w14:textId="7B3CE203" w:rsidR="007469C4" w:rsidRDefault="007469C4"/>
    <w:p w14:paraId="69B7953B" w14:textId="77777777" w:rsidR="007469C4" w:rsidRDefault="007469C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76946" w:rsidRPr="005620D3" w14:paraId="78119DC8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FA4A6FB" w14:textId="77777777" w:rsidR="00376946" w:rsidRPr="005620D3" w:rsidRDefault="00376946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AA6B6A3" w14:textId="77777777" w:rsidR="00376946" w:rsidRPr="005620D3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8B961AF" w14:textId="77777777" w:rsidR="00376946" w:rsidRPr="005620D3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AE54193" w14:textId="77777777" w:rsidR="00376946" w:rsidRPr="005620D3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76946" w:rsidRPr="005620D3" w14:paraId="0A1194B3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DF0BBF" w14:textId="77777777" w:rsidR="00376946" w:rsidRDefault="00376946" w:rsidP="0002273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878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erforms hand hygiene.</w:t>
            </w:r>
          </w:p>
          <w:p w14:paraId="45D29599" w14:textId="5C043ACA" w:rsidR="00376946" w:rsidRPr="002F73A2" w:rsidRDefault="00376946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and hygiene performed: </w: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handwashing"/>
                  </w:textInput>
                </w:ffData>
              </w:fldChar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ndwashing</w: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3AC1E80C" w14:textId="77777777" w:rsidR="00376946" w:rsidRPr="005620D3" w:rsidRDefault="006527F3" w:rsidP="00022733">
            <w:pPr>
              <w:tabs>
                <w:tab w:val="left" w:pos="180"/>
              </w:tabs>
              <w:ind w:left="360"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738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4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7694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7694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542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94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7694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7694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EFE98E" w14:textId="77777777" w:rsidR="00376946" w:rsidRPr="005620D3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DFB437" w14:textId="77777777" w:rsidR="00376946" w:rsidRPr="005620D3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76946" w:rsidRPr="007D0A1A" w14:paraId="6C756AB9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824E19" w14:textId="77777777" w:rsidR="00376946" w:rsidRPr="00E05DCF" w:rsidRDefault="00376946" w:rsidP="00022733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etting their hands with clean, running water </w:t>
            </w:r>
          </w:p>
        </w:tc>
        <w:tc>
          <w:tcPr>
            <w:tcW w:w="793" w:type="pct"/>
            <w:shd w:val="clear" w:color="auto" w:fill="auto"/>
          </w:tcPr>
          <w:p w14:paraId="24FB0254" w14:textId="77777777" w:rsidR="00376946" w:rsidRPr="007D0A1A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C9523E9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8F81DB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285C8EA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8C35F0" w14:textId="77777777" w:rsidR="00376946" w:rsidRPr="00E05DCF" w:rsidRDefault="00376946" w:rsidP="00022733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urning off the tap while applying soap on hands</w:t>
            </w:r>
          </w:p>
        </w:tc>
        <w:tc>
          <w:tcPr>
            <w:tcW w:w="793" w:type="pct"/>
            <w:shd w:val="clear" w:color="auto" w:fill="auto"/>
          </w:tcPr>
          <w:p w14:paraId="70FE2668" w14:textId="77777777" w:rsidR="00376946" w:rsidRPr="007D0A1A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114451D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1AC4193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376946" w:rsidRPr="007D0A1A" w14:paraId="26C3B53D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D965E1" w14:textId="77777777" w:rsidR="00376946" w:rsidRPr="00E05DCF" w:rsidRDefault="00376946" w:rsidP="0002273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ying soap on both hands</w:t>
            </w:r>
          </w:p>
        </w:tc>
        <w:tc>
          <w:tcPr>
            <w:tcW w:w="793" w:type="pct"/>
            <w:shd w:val="clear" w:color="auto" w:fill="auto"/>
          </w:tcPr>
          <w:p w14:paraId="0C26079D" w14:textId="77777777" w:rsidR="00376946" w:rsidRPr="007D0A1A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FEBF39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FAA61F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30D4E56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0CA94F" w14:textId="77777777" w:rsidR="00376946" w:rsidRPr="00E05DCF" w:rsidRDefault="00376946" w:rsidP="0002273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thering their hands by rubbing them together with the soap</w:t>
            </w:r>
          </w:p>
        </w:tc>
        <w:tc>
          <w:tcPr>
            <w:tcW w:w="793" w:type="pct"/>
            <w:shd w:val="clear" w:color="auto" w:fill="auto"/>
          </w:tcPr>
          <w:p w14:paraId="29C80A1D" w14:textId="77777777" w:rsidR="00376946" w:rsidRPr="007D0A1A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38C490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D9B3D5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47CE806F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27126A2" w14:textId="77777777" w:rsidR="00376946" w:rsidRPr="00E05DCF" w:rsidRDefault="00376946" w:rsidP="0002273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palm of their hands with soap </w:t>
            </w:r>
          </w:p>
        </w:tc>
        <w:tc>
          <w:tcPr>
            <w:tcW w:w="793" w:type="pct"/>
            <w:shd w:val="clear" w:color="auto" w:fill="auto"/>
          </w:tcPr>
          <w:p w14:paraId="79E417F9" w14:textId="77777777" w:rsidR="00376946" w:rsidRPr="0088239C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78A6DD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A64C6B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5378EE5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21FAD0" w14:textId="77777777" w:rsidR="00376946" w:rsidRPr="00E05DCF" w:rsidRDefault="00376946" w:rsidP="0002273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athering the backs of their hands with soap</w:t>
            </w:r>
          </w:p>
        </w:tc>
        <w:tc>
          <w:tcPr>
            <w:tcW w:w="793" w:type="pct"/>
            <w:shd w:val="clear" w:color="auto" w:fill="auto"/>
          </w:tcPr>
          <w:p w14:paraId="2A9FEB42" w14:textId="77777777" w:rsidR="00376946" w:rsidRPr="0088239C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41119D1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1854C6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2E4904A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5C8B92" w14:textId="77777777" w:rsidR="00376946" w:rsidRPr="00E05DCF" w:rsidRDefault="00376946" w:rsidP="0002273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spaces between their fingers with soap </w:t>
            </w:r>
          </w:p>
        </w:tc>
        <w:tc>
          <w:tcPr>
            <w:tcW w:w="793" w:type="pct"/>
            <w:shd w:val="clear" w:color="auto" w:fill="auto"/>
          </w:tcPr>
          <w:p w14:paraId="36634591" w14:textId="77777777" w:rsidR="00376946" w:rsidRPr="0088239C" w:rsidRDefault="00376946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970AA3D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3FA27B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121D0B6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24353F4" w14:textId="77777777" w:rsidR="00376946" w:rsidRPr="00E05DCF" w:rsidRDefault="00376946" w:rsidP="0002273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ncluding the skin under their nails when lathering soap</w:t>
            </w:r>
          </w:p>
        </w:tc>
        <w:tc>
          <w:tcPr>
            <w:tcW w:w="793" w:type="pct"/>
            <w:shd w:val="clear" w:color="auto" w:fill="auto"/>
          </w:tcPr>
          <w:p w14:paraId="2BF88BB6" w14:textId="77777777" w:rsidR="00376946" w:rsidRPr="0088239C" w:rsidRDefault="00376946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914974F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FDBBDE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6339361C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4AC9B3" w14:textId="77777777" w:rsidR="00376946" w:rsidRPr="00E05DCF" w:rsidRDefault="00376946" w:rsidP="00022733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crubbing their hands for at least 20 seconds </w:t>
            </w:r>
          </w:p>
        </w:tc>
        <w:tc>
          <w:tcPr>
            <w:tcW w:w="793" w:type="pct"/>
            <w:shd w:val="clear" w:color="auto" w:fill="auto"/>
          </w:tcPr>
          <w:p w14:paraId="7328D814" w14:textId="77777777" w:rsidR="00376946" w:rsidRPr="0088239C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0F66171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04EE5E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73317640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DDAABA" w14:textId="77777777" w:rsidR="00376946" w:rsidRPr="00E05DCF" w:rsidRDefault="00376946" w:rsidP="00022733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nsing their hands well under clean, running water</w:t>
            </w:r>
          </w:p>
        </w:tc>
        <w:tc>
          <w:tcPr>
            <w:tcW w:w="793" w:type="pct"/>
            <w:shd w:val="clear" w:color="auto" w:fill="auto"/>
          </w:tcPr>
          <w:p w14:paraId="66EB5592" w14:textId="77777777" w:rsidR="00376946" w:rsidRPr="0088239C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D3E9E20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451489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76946" w:rsidRPr="007D0A1A" w14:paraId="6E1C49F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927514" w14:textId="77777777" w:rsidR="00376946" w:rsidRPr="00E05DCF" w:rsidRDefault="00376946" w:rsidP="00022733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ying their hands using clean towel</w:t>
            </w:r>
          </w:p>
        </w:tc>
        <w:tc>
          <w:tcPr>
            <w:tcW w:w="793" w:type="pct"/>
            <w:shd w:val="clear" w:color="auto" w:fill="auto"/>
          </w:tcPr>
          <w:p w14:paraId="4CA2559C" w14:textId="77777777" w:rsidR="00376946" w:rsidRPr="0088239C" w:rsidRDefault="0037694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ABB173E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7769A2" w14:textId="77777777" w:rsidR="00376946" w:rsidRPr="007D0A1A" w:rsidRDefault="0037694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3E22CBA7" w14:textId="77777777" w:rsidR="00B15505" w:rsidRDefault="00B15505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B605F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4DFBDA3" w:rsidR="005402DA" w:rsidRPr="005620D3" w:rsidRDefault="005402DA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D6265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spose of infectious waste following waste management procedure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B605F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B605F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B605F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B605F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98E4892" w:rsidR="00D738F8" w:rsidRDefault="000055D1" w:rsidP="00B605F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p w14:paraId="2282C8CE" w14:textId="77777777" w:rsidR="00D738F8" w:rsidRDefault="00D738F8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0E5E506B" w14:textId="77777777" w:rsidR="00D738F8" w:rsidRDefault="00D738F8" w:rsidP="00D738F8">
      <w:pPr>
        <w:tabs>
          <w:tab w:val="left" w:pos="180"/>
        </w:tabs>
        <w:spacing w:after="120" w:line="276" w:lineRule="auto"/>
        <w:ind w:firstLine="14"/>
        <w:jc w:val="center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b/>
          <w:color w:val="404040" w:themeColor="text1" w:themeTint="BF"/>
        </w:rPr>
        <w:lastRenderedPageBreak/>
        <w:t>Version Control &amp; Document History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4510"/>
        <w:gridCol w:w="2255"/>
      </w:tblGrid>
      <w:tr w:rsidR="00D738F8" w14:paraId="5A1047DD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33FDA95" w14:textId="77777777" w:rsidR="00D738F8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3B16B6E" w14:textId="77777777" w:rsidR="00D738F8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8734AFA" w14:textId="77777777" w:rsidR="00D738F8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D738F8" w14:paraId="015DBF1A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DA1CA78" w14:textId="77777777" w:rsidR="00D738F8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5 January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2E127A1" w14:textId="77777777" w:rsidR="00D738F8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2B9EA49" w14:textId="77777777" w:rsidR="00D738F8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D738F8" w14:paraId="424F47AE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47904FE" w14:textId="5079997B" w:rsidR="00D738F8" w:rsidRPr="002117D9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2117D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</w:t>
            </w:r>
            <w:r w:rsidR="002013C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6</w:t>
            </w:r>
            <w:r w:rsidRPr="002117D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ugust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1C12EC3" w14:textId="77777777" w:rsidR="00D738F8" w:rsidRPr="002117D9" w:rsidRDefault="00D738F8" w:rsidP="00022733">
            <w:pPr>
              <w:tabs>
                <w:tab w:val="left" w:pos="180"/>
              </w:tabs>
              <w:ind w:left="357" w:right="102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2117D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1 released for publishing</w:t>
            </w:r>
          </w:p>
          <w:p w14:paraId="5B2BAD70" w14:textId="77777777" w:rsidR="00D738F8" w:rsidRPr="002117D9" w:rsidRDefault="00D738F8" w:rsidP="00D738F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714" w:right="102" w:hanging="357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2117D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ified some item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5A97DE3" w14:textId="77777777" w:rsidR="00D738F8" w:rsidRDefault="00D738F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0DA978DC" w14:textId="77777777" w:rsidR="000055D1" w:rsidRDefault="000055D1" w:rsidP="00B605F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sectPr w:rsidR="000055D1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FFD06" w14:textId="77777777" w:rsidR="006527F3" w:rsidRDefault="006527F3" w:rsidP="000055D1">
      <w:pPr>
        <w:spacing w:after="0" w:line="240" w:lineRule="auto"/>
      </w:pPr>
      <w:r>
        <w:separator/>
      </w:r>
    </w:p>
  </w:endnote>
  <w:endnote w:type="continuationSeparator" w:id="0">
    <w:p w14:paraId="040F02E8" w14:textId="77777777" w:rsidR="006527F3" w:rsidRDefault="006527F3" w:rsidP="000055D1">
      <w:pPr>
        <w:spacing w:after="0" w:line="240" w:lineRule="auto"/>
      </w:pPr>
      <w:r>
        <w:continuationSeparator/>
      </w:r>
    </w:p>
  </w:endnote>
  <w:endnote w:type="continuationNotice" w:id="1">
    <w:p w14:paraId="4B0F5D3B" w14:textId="77777777" w:rsidR="006527F3" w:rsidRDefault="006527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45759" w14:textId="77777777" w:rsidR="00634B26" w:rsidRPr="000055D1" w:rsidRDefault="000055D1" w:rsidP="00634B2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634B26" w:rsidRPr="00C63CFB">
      <w:rPr>
        <w:color w:val="808080" w:themeColor="background1" w:themeShade="80"/>
        <w:sz w:val="18"/>
      </w:rPr>
      <w:t>Version 1.</w:t>
    </w:r>
    <w:r w:rsidR="00634B26">
      <w:rPr>
        <w:color w:val="808080" w:themeColor="background1" w:themeShade="80"/>
        <w:sz w:val="18"/>
      </w:rPr>
      <w:t>1</w:t>
    </w:r>
    <w:r w:rsidR="00634B26" w:rsidRPr="00C63CFB">
      <w:rPr>
        <w:color w:val="808080" w:themeColor="background1" w:themeShade="80"/>
        <w:sz w:val="18"/>
      </w:rPr>
      <w:t xml:space="preserve"> Produced </w:t>
    </w:r>
    <w:r w:rsidR="00634B26">
      <w:rPr>
        <w:color w:val="808080" w:themeColor="background1" w:themeShade="80"/>
        <w:sz w:val="18"/>
      </w:rPr>
      <w:t>on 1st Nov</w:t>
    </w:r>
    <w:r w:rsidR="00634B26" w:rsidRPr="00C63CFB">
      <w:rPr>
        <w:color w:val="808080" w:themeColor="background1" w:themeShade="80"/>
        <w:sz w:val="18"/>
      </w:rPr>
      <w:t xml:space="preserve"> 202</w:t>
    </w:r>
    <w:r w:rsidR="00634B26">
      <w:rPr>
        <w:color w:val="808080" w:themeColor="background1" w:themeShade="80"/>
        <w:sz w:val="18"/>
      </w:rPr>
      <w:t>3</w:t>
    </w:r>
  </w:p>
  <w:p w14:paraId="521AE970" w14:textId="6D597F2C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634B26" w:rsidRPr="000055D1">
      <w:rPr>
        <w:rFonts w:cstheme="minorHAnsi"/>
        <w:noProof/>
        <w:color w:val="808080" w:themeColor="background1" w:themeShade="80"/>
        <w:sz w:val="18"/>
      </w:rPr>
      <w:t>©</w:t>
    </w:r>
    <w:r w:rsidR="00634B26" w:rsidRPr="000055D1">
      <w:rPr>
        <w:noProof/>
        <w:color w:val="808080" w:themeColor="background1" w:themeShade="80"/>
        <w:sz w:val="18"/>
      </w:rPr>
      <w:t xml:space="preserve"> </w:t>
    </w:r>
    <w:r w:rsidR="00634B26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B94D0" w14:textId="77777777" w:rsidR="00634B26" w:rsidRPr="000055D1" w:rsidRDefault="000055D1" w:rsidP="00634B2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634B26" w:rsidRPr="00C63CFB">
      <w:rPr>
        <w:color w:val="808080" w:themeColor="background1" w:themeShade="80"/>
        <w:sz w:val="18"/>
      </w:rPr>
      <w:t>Version 1.</w:t>
    </w:r>
    <w:r w:rsidR="00634B26">
      <w:rPr>
        <w:color w:val="808080" w:themeColor="background1" w:themeShade="80"/>
        <w:sz w:val="18"/>
      </w:rPr>
      <w:t>1</w:t>
    </w:r>
    <w:r w:rsidR="00634B26" w:rsidRPr="00C63CFB">
      <w:rPr>
        <w:color w:val="808080" w:themeColor="background1" w:themeShade="80"/>
        <w:sz w:val="18"/>
      </w:rPr>
      <w:t xml:space="preserve"> Produced </w:t>
    </w:r>
    <w:r w:rsidR="00634B26">
      <w:rPr>
        <w:color w:val="808080" w:themeColor="background1" w:themeShade="80"/>
        <w:sz w:val="18"/>
      </w:rPr>
      <w:t>on 1st Nov</w:t>
    </w:r>
    <w:r w:rsidR="00634B26" w:rsidRPr="00C63CFB">
      <w:rPr>
        <w:color w:val="808080" w:themeColor="background1" w:themeShade="80"/>
        <w:sz w:val="18"/>
      </w:rPr>
      <w:t xml:space="preserve"> 202</w:t>
    </w:r>
    <w:r w:rsidR="00634B26">
      <w:rPr>
        <w:color w:val="808080" w:themeColor="background1" w:themeShade="80"/>
        <w:sz w:val="18"/>
      </w:rPr>
      <w:t>3</w:t>
    </w:r>
  </w:p>
  <w:p w14:paraId="63DECA6C" w14:textId="759C5AD1" w:rsidR="000055D1" w:rsidRPr="000055D1" w:rsidRDefault="00634B26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BAB12" w14:textId="77777777" w:rsidR="00634B26" w:rsidRDefault="00634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634CA" w14:textId="77777777" w:rsidR="006527F3" w:rsidRDefault="006527F3" w:rsidP="000055D1">
      <w:pPr>
        <w:spacing w:after="0" w:line="240" w:lineRule="auto"/>
      </w:pPr>
      <w:r>
        <w:separator/>
      </w:r>
    </w:p>
  </w:footnote>
  <w:footnote w:type="continuationSeparator" w:id="0">
    <w:p w14:paraId="098C11F6" w14:textId="77777777" w:rsidR="006527F3" w:rsidRDefault="006527F3" w:rsidP="000055D1">
      <w:pPr>
        <w:spacing w:after="0" w:line="240" w:lineRule="auto"/>
      </w:pPr>
      <w:r>
        <w:continuationSeparator/>
      </w:r>
    </w:p>
  </w:footnote>
  <w:footnote w:type="continuationNotice" w:id="1">
    <w:p w14:paraId="6CFB25D0" w14:textId="77777777" w:rsidR="006527F3" w:rsidRDefault="006527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3ABBD" w14:textId="77777777" w:rsidR="00634B26" w:rsidRDefault="00634B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313B9" w14:textId="77777777" w:rsidR="00634B26" w:rsidRDefault="00634B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3F93B" w14:textId="77777777" w:rsidR="00634B26" w:rsidRDefault="00634B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244E51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A6591"/>
    <w:multiLevelType w:val="hybridMultilevel"/>
    <w:tmpl w:val="6E4A8DE4"/>
    <w:lvl w:ilvl="0" w:tplc="FFFFFFFF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3D7AAB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E2E06EB"/>
    <w:multiLevelType w:val="hybridMultilevel"/>
    <w:tmpl w:val="4002F41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521FAD"/>
    <w:multiLevelType w:val="hybridMultilevel"/>
    <w:tmpl w:val="B444372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276B11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35F3CB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6F6D5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701D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1ED527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03FA6"/>
    <w:multiLevelType w:val="hybridMultilevel"/>
    <w:tmpl w:val="F63E588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BC779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1"/>
  </w:num>
  <w:num w:numId="3">
    <w:abstractNumId w:val="8"/>
  </w:num>
  <w:num w:numId="4">
    <w:abstractNumId w:val="24"/>
  </w:num>
  <w:num w:numId="5">
    <w:abstractNumId w:val="13"/>
  </w:num>
  <w:num w:numId="6">
    <w:abstractNumId w:val="10"/>
  </w:num>
  <w:num w:numId="7">
    <w:abstractNumId w:val="22"/>
  </w:num>
  <w:num w:numId="8">
    <w:abstractNumId w:val="2"/>
  </w:num>
  <w:num w:numId="9">
    <w:abstractNumId w:val="31"/>
  </w:num>
  <w:num w:numId="10">
    <w:abstractNumId w:val="9"/>
  </w:num>
  <w:num w:numId="11">
    <w:abstractNumId w:val="16"/>
  </w:num>
  <w:num w:numId="12">
    <w:abstractNumId w:val="3"/>
  </w:num>
  <w:num w:numId="13">
    <w:abstractNumId w:val="28"/>
  </w:num>
  <w:num w:numId="14">
    <w:abstractNumId w:val="32"/>
  </w:num>
  <w:num w:numId="15">
    <w:abstractNumId w:val="35"/>
  </w:num>
  <w:num w:numId="16">
    <w:abstractNumId w:val="33"/>
  </w:num>
  <w:num w:numId="17">
    <w:abstractNumId w:val="25"/>
  </w:num>
  <w:num w:numId="18">
    <w:abstractNumId w:val="11"/>
  </w:num>
  <w:num w:numId="19">
    <w:abstractNumId w:val="30"/>
  </w:num>
  <w:num w:numId="20">
    <w:abstractNumId w:val="17"/>
  </w:num>
  <w:num w:numId="21">
    <w:abstractNumId w:val="6"/>
  </w:num>
  <w:num w:numId="22">
    <w:abstractNumId w:val="5"/>
  </w:num>
  <w:num w:numId="23">
    <w:abstractNumId w:val="4"/>
  </w:num>
  <w:num w:numId="24">
    <w:abstractNumId w:val="0"/>
  </w:num>
  <w:num w:numId="25">
    <w:abstractNumId w:val="23"/>
  </w:num>
  <w:num w:numId="26">
    <w:abstractNumId w:val="34"/>
  </w:num>
  <w:num w:numId="27">
    <w:abstractNumId w:val="29"/>
  </w:num>
  <w:num w:numId="28">
    <w:abstractNumId w:val="14"/>
  </w:num>
  <w:num w:numId="29">
    <w:abstractNumId w:val="26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</w:num>
  <w:num w:numId="34">
    <w:abstractNumId w:val="20"/>
  </w:num>
  <w:num w:numId="35">
    <w:abstractNumId w:val="27"/>
  </w:num>
  <w:num w:numId="36">
    <w:abstractNumId w:val="12"/>
  </w:num>
  <w:num w:numId="37">
    <w:abstractNumId w:val="18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kFAILv6B4tAAAA"/>
  </w:docVars>
  <w:rsids>
    <w:rsidRoot w:val="002F29A7"/>
    <w:rsid w:val="000055D1"/>
    <w:rsid w:val="00005693"/>
    <w:rsid w:val="00013528"/>
    <w:rsid w:val="00024A03"/>
    <w:rsid w:val="00055C67"/>
    <w:rsid w:val="00057D6A"/>
    <w:rsid w:val="00077B3B"/>
    <w:rsid w:val="00081376"/>
    <w:rsid w:val="000911A1"/>
    <w:rsid w:val="00092705"/>
    <w:rsid w:val="000A3F5E"/>
    <w:rsid w:val="000A4744"/>
    <w:rsid w:val="000A7F1E"/>
    <w:rsid w:val="000B2402"/>
    <w:rsid w:val="000B26D5"/>
    <w:rsid w:val="000D2F94"/>
    <w:rsid w:val="000D64E2"/>
    <w:rsid w:val="000D7DAE"/>
    <w:rsid w:val="00111E72"/>
    <w:rsid w:val="00123874"/>
    <w:rsid w:val="0013280A"/>
    <w:rsid w:val="0014172A"/>
    <w:rsid w:val="00152369"/>
    <w:rsid w:val="001600CB"/>
    <w:rsid w:val="00160463"/>
    <w:rsid w:val="00166B92"/>
    <w:rsid w:val="00181C5B"/>
    <w:rsid w:val="0018395A"/>
    <w:rsid w:val="0019180F"/>
    <w:rsid w:val="001A1865"/>
    <w:rsid w:val="001C51C2"/>
    <w:rsid w:val="001D456C"/>
    <w:rsid w:val="001F02AF"/>
    <w:rsid w:val="001F603B"/>
    <w:rsid w:val="001F60B1"/>
    <w:rsid w:val="001F7394"/>
    <w:rsid w:val="002013C4"/>
    <w:rsid w:val="00207496"/>
    <w:rsid w:val="002117D9"/>
    <w:rsid w:val="0022413B"/>
    <w:rsid w:val="00227C09"/>
    <w:rsid w:val="002459C7"/>
    <w:rsid w:val="00260CAD"/>
    <w:rsid w:val="002637DA"/>
    <w:rsid w:val="00281599"/>
    <w:rsid w:val="00281B41"/>
    <w:rsid w:val="00293A92"/>
    <w:rsid w:val="00294F86"/>
    <w:rsid w:val="002970E7"/>
    <w:rsid w:val="002A10B2"/>
    <w:rsid w:val="002A22AD"/>
    <w:rsid w:val="002A7B89"/>
    <w:rsid w:val="002D232F"/>
    <w:rsid w:val="002D6C29"/>
    <w:rsid w:val="002F29A7"/>
    <w:rsid w:val="002F46BF"/>
    <w:rsid w:val="002F73A2"/>
    <w:rsid w:val="00317FF0"/>
    <w:rsid w:val="00321AD8"/>
    <w:rsid w:val="00324AFD"/>
    <w:rsid w:val="00333FA5"/>
    <w:rsid w:val="00334EB8"/>
    <w:rsid w:val="00335A40"/>
    <w:rsid w:val="003372B6"/>
    <w:rsid w:val="00337CFE"/>
    <w:rsid w:val="00340041"/>
    <w:rsid w:val="00357CE3"/>
    <w:rsid w:val="003706BD"/>
    <w:rsid w:val="003717DE"/>
    <w:rsid w:val="00374DD8"/>
    <w:rsid w:val="00376946"/>
    <w:rsid w:val="0039482B"/>
    <w:rsid w:val="003C1922"/>
    <w:rsid w:val="003C46A3"/>
    <w:rsid w:val="003C5F61"/>
    <w:rsid w:val="003D058E"/>
    <w:rsid w:val="003E5A30"/>
    <w:rsid w:val="003E6147"/>
    <w:rsid w:val="003E73D8"/>
    <w:rsid w:val="003F06E4"/>
    <w:rsid w:val="003F323F"/>
    <w:rsid w:val="003F695D"/>
    <w:rsid w:val="00416D7E"/>
    <w:rsid w:val="004335FF"/>
    <w:rsid w:val="0045551A"/>
    <w:rsid w:val="00467457"/>
    <w:rsid w:val="004831EC"/>
    <w:rsid w:val="00484193"/>
    <w:rsid w:val="00495CA7"/>
    <w:rsid w:val="004A2707"/>
    <w:rsid w:val="004B38AE"/>
    <w:rsid w:val="004C0DEA"/>
    <w:rsid w:val="004C2F33"/>
    <w:rsid w:val="004D5EF0"/>
    <w:rsid w:val="004D61BA"/>
    <w:rsid w:val="004D770D"/>
    <w:rsid w:val="004E3825"/>
    <w:rsid w:val="004E5CE5"/>
    <w:rsid w:val="004F3AAF"/>
    <w:rsid w:val="004F7887"/>
    <w:rsid w:val="00500A74"/>
    <w:rsid w:val="00500E62"/>
    <w:rsid w:val="00531351"/>
    <w:rsid w:val="0053720F"/>
    <w:rsid w:val="005402DA"/>
    <w:rsid w:val="005620D3"/>
    <w:rsid w:val="00571B9E"/>
    <w:rsid w:val="0057408F"/>
    <w:rsid w:val="00592784"/>
    <w:rsid w:val="005A52E0"/>
    <w:rsid w:val="005C589A"/>
    <w:rsid w:val="005D0C47"/>
    <w:rsid w:val="005D198D"/>
    <w:rsid w:val="005E2A66"/>
    <w:rsid w:val="005E39C9"/>
    <w:rsid w:val="005F0460"/>
    <w:rsid w:val="005F4237"/>
    <w:rsid w:val="0060042F"/>
    <w:rsid w:val="00600C4D"/>
    <w:rsid w:val="006027DF"/>
    <w:rsid w:val="00606D92"/>
    <w:rsid w:val="00614B99"/>
    <w:rsid w:val="0062445E"/>
    <w:rsid w:val="0063408C"/>
    <w:rsid w:val="00634B26"/>
    <w:rsid w:val="00636A69"/>
    <w:rsid w:val="006376C4"/>
    <w:rsid w:val="006527F3"/>
    <w:rsid w:val="00657AB5"/>
    <w:rsid w:val="006740F2"/>
    <w:rsid w:val="00687F58"/>
    <w:rsid w:val="00696CD6"/>
    <w:rsid w:val="006974C4"/>
    <w:rsid w:val="006A3EDD"/>
    <w:rsid w:val="006A6FB3"/>
    <w:rsid w:val="006B18BC"/>
    <w:rsid w:val="006F4B96"/>
    <w:rsid w:val="00711223"/>
    <w:rsid w:val="00714E53"/>
    <w:rsid w:val="0072092E"/>
    <w:rsid w:val="00727211"/>
    <w:rsid w:val="00730B38"/>
    <w:rsid w:val="007469C4"/>
    <w:rsid w:val="00746E56"/>
    <w:rsid w:val="007541DC"/>
    <w:rsid w:val="0075536A"/>
    <w:rsid w:val="007563DA"/>
    <w:rsid w:val="007A0D4A"/>
    <w:rsid w:val="007C1FFC"/>
    <w:rsid w:val="007C7ED7"/>
    <w:rsid w:val="007D1DFD"/>
    <w:rsid w:val="007D1F1E"/>
    <w:rsid w:val="007D70E3"/>
    <w:rsid w:val="007E139C"/>
    <w:rsid w:val="007E5297"/>
    <w:rsid w:val="007E5881"/>
    <w:rsid w:val="007E7B23"/>
    <w:rsid w:val="008005EE"/>
    <w:rsid w:val="00803CA6"/>
    <w:rsid w:val="00816A13"/>
    <w:rsid w:val="00820E5B"/>
    <w:rsid w:val="00821D41"/>
    <w:rsid w:val="008266BE"/>
    <w:rsid w:val="0083193E"/>
    <w:rsid w:val="0083339D"/>
    <w:rsid w:val="00834598"/>
    <w:rsid w:val="0083702D"/>
    <w:rsid w:val="00843CC8"/>
    <w:rsid w:val="0084479A"/>
    <w:rsid w:val="0084504D"/>
    <w:rsid w:val="008456BF"/>
    <w:rsid w:val="00845BC6"/>
    <w:rsid w:val="0085597B"/>
    <w:rsid w:val="00855E4E"/>
    <w:rsid w:val="00861602"/>
    <w:rsid w:val="0086738D"/>
    <w:rsid w:val="00867B61"/>
    <w:rsid w:val="0088239C"/>
    <w:rsid w:val="00890AB3"/>
    <w:rsid w:val="008A120A"/>
    <w:rsid w:val="008A5D1D"/>
    <w:rsid w:val="008C68C0"/>
    <w:rsid w:val="008C6C99"/>
    <w:rsid w:val="008D4457"/>
    <w:rsid w:val="008E6F7A"/>
    <w:rsid w:val="008F0473"/>
    <w:rsid w:val="009049EB"/>
    <w:rsid w:val="00905C74"/>
    <w:rsid w:val="00906A86"/>
    <w:rsid w:val="0091541A"/>
    <w:rsid w:val="009263C6"/>
    <w:rsid w:val="00926BF3"/>
    <w:rsid w:val="0092792C"/>
    <w:rsid w:val="0093648B"/>
    <w:rsid w:val="00945D98"/>
    <w:rsid w:val="00946947"/>
    <w:rsid w:val="009545D3"/>
    <w:rsid w:val="00954A55"/>
    <w:rsid w:val="00971458"/>
    <w:rsid w:val="0097628D"/>
    <w:rsid w:val="009905B3"/>
    <w:rsid w:val="009977DA"/>
    <w:rsid w:val="009A65BB"/>
    <w:rsid w:val="009B3D69"/>
    <w:rsid w:val="009B4929"/>
    <w:rsid w:val="009C6561"/>
    <w:rsid w:val="009E2F9A"/>
    <w:rsid w:val="009F093C"/>
    <w:rsid w:val="009F6BDF"/>
    <w:rsid w:val="00A113A6"/>
    <w:rsid w:val="00A11D73"/>
    <w:rsid w:val="00A14E6F"/>
    <w:rsid w:val="00A25057"/>
    <w:rsid w:val="00A3355D"/>
    <w:rsid w:val="00A70E5D"/>
    <w:rsid w:val="00A81CD2"/>
    <w:rsid w:val="00A9015B"/>
    <w:rsid w:val="00A97163"/>
    <w:rsid w:val="00AB2380"/>
    <w:rsid w:val="00AC12DD"/>
    <w:rsid w:val="00AC524D"/>
    <w:rsid w:val="00AE20D9"/>
    <w:rsid w:val="00AE3CC5"/>
    <w:rsid w:val="00AE719F"/>
    <w:rsid w:val="00AF0ED4"/>
    <w:rsid w:val="00B04998"/>
    <w:rsid w:val="00B15505"/>
    <w:rsid w:val="00B15F34"/>
    <w:rsid w:val="00B21D93"/>
    <w:rsid w:val="00B2215F"/>
    <w:rsid w:val="00B25313"/>
    <w:rsid w:val="00B26548"/>
    <w:rsid w:val="00B4322F"/>
    <w:rsid w:val="00B43B08"/>
    <w:rsid w:val="00B44CD8"/>
    <w:rsid w:val="00B47C92"/>
    <w:rsid w:val="00B508EA"/>
    <w:rsid w:val="00B52831"/>
    <w:rsid w:val="00B54294"/>
    <w:rsid w:val="00B605F6"/>
    <w:rsid w:val="00B61467"/>
    <w:rsid w:val="00B66BA2"/>
    <w:rsid w:val="00B75A92"/>
    <w:rsid w:val="00B766E4"/>
    <w:rsid w:val="00B841A0"/>
    <w:rsid w:val="00B92266"/>
    <w:rsid w:val="00B9532D"/>
    <w:rsid w:val="00BA17D2"/>
    <w:rsid w:val="00BB2774"/>
    <w:rsid w:val="00BB5D38"/>
    <w:rsid w:val="00BD4DF6"/>
    <w:rsid w:val="00BE46ED"/>
    <w:rsid w:val="00C04052"/>
    <w:rsid w:val="00C13835"/>
    <w:rsid w:val="00C14BED"/>
    <w:rsid w:val="00C26A39"/>
    <w:rsid w:val="00C272E7"/>
    <w:rsid w:val="00C42461"/>
    <w:rsid w:val="00C667AC"/>
    <w:rsid w:val="00C70A02"/>
    <w:rsid w:val="00C7379A"/>
    <w:rsid w:val="00C91EDF"/>
    <w:rsid w:val="00CA2C59"/>
    <w:rsid w:val="00CC46FB"/>
    <w:rsid w:val="00CE6C92"/>
    <w:rsid w:val="00CF3CA3"/>
    <w:rsid w:val="00D245FA"/>
    <w:rsid w:val="00D3402E"/>
    <w:rsid w:val="00D431B2"/>
    <w:rsid w:val="00D4371F"/>
    <w:rsid w:val="00D6265C"/>
    <w:rsid w:val="00D63A53"/>
    <w:rsid w:val="00D645BA"/>
    <w:rsid w:val="00D738F8"/>
    <w:rsid w:val="00D92A1F"/>
    <w:rsid w:val="00DA2DC4"/>
    <w:rsid w:val="00DA534A"/>
    <w:rsid w:val="00DC101D"/>
    <w:rsid w:val="00DD06C6"/>
    <w:rsid w:val="00DD10D7"/>
    <w:rsid w:val="00DD14BE"/>
    <w:rsid w:val="00E12640"/>
    <w:rsid w:val="00E143C3"/>
    <w:rsid w:val="00E15B59"/>
    <w:rsid w:val="00E16054"/>
    <w:rsid w:val="00E25721"/>
    <w:rsid w:val="00E2682D"/>
    <w:rsid w:val="00E672A6"/>
    <w:rsid w:val="00E7521E"/>
    <w:rsid w:val="00E83E57"/>
    <w:rsid w:val="00E8450D"/>
    <w:rsid w:val="00EA07BB"/>
    <w:rsid w:val="00EB54F4"/>
    <w:rsid w:val="00EC7A92"/>
    <w:rsid w:val="00EE6DC8"/>
    <w:rsid w:val="00F04658"/>
    <w:rsid w:val="00F2337C"/>
    <w:rsid w:val="00F50845"/>
    <w:rsid w:val="00F5252C"/>
    <w:rsid w:val="00F63EE0"/>
    <w:rsid w:val="00F65CFA"/>
    <w:rsid w:val="00F73D86"/>
    <w:rsid w:val="00F77A5A"/>
    <w:rsid w:val="00F96327"/>
    <w:rsid w:val="00F97DEC"/>
    <w:rsid w:val="00FA2D2D"/>
    <w:rsid w:val="00FA7C99"/>
    <w:rsid w:val="00FB2CD7"/>
    <w:rsid w:val="00FB3964"/>
    <w:rsid w:val="00FB6D00"/>
    <w:rsid w:val="00FB6EF4"/>
    <w:rsid w:val="00FD2297"/>
    <w:rsid w:val="00FD65B0"/>
    <w:rsid w:val="00FE4BC8"/>
    <w:rsid w:val="00FF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6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B81E0-044F-4FF9-BF76-C5757751C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0</Pages>
  <Words>1517</Words>
  <Characters>7852</Characters>
  <Application>Microsoft Office Word</Application>
  <DocSecurity>0</DocSecurity>
  <Lines>428</Lines>
  <Paragraphs>2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39</cp:revision>
  <dcterms:created xsi:type="dcterms:W3CDTF">2020-08-02T03:31:00Z</dcterms:created>
  <dcterms:modified xsi:type="dcterms:W3CDTF">2023-12-04T04:3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96505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Observation Form</vt:lpwstr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_SourceUrl">
    <vt:lpwstr/>
  </property>
  <property fmtid="{D5CDD505-2E9C-101B-9397-08002B2CF9AE}" pid="22" name="_SharedFileIndex">
    <vt:lpwstr/>
  </property>
</Properties>
</file>